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mbre gr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linalool, coumarin, 2-isopropoxyeth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Powdered.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mbre gr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ambre gr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linalool, coumarin, 2-isopropoxyethyl salicyl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mbre gr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mbre gr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3/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2EE3FEC-BF6C-4E8A-A80A-3B0FD3D003B9}"/>
</file>

<file path=customXml/itemProps3.xml><?xml version="1.0" encoding="utf-8"?>
<ds:datastoreItem xmlns:ds="http://schemas.openxmlformats.org/officeDocument/2006/customXml" ds:itemID="{5A0F326A-35BB-4372-9DD3-3201A41782AE}"/>
</file>

<file path=customXml/itemProps4.xml><?xml version="1.0" encoding="utf-8"?>
<ds:datastoreItem xmlns:ds="http://schemas.openxmlformats.org/officeDocument/2006/customXml" ds:itemID="{98C3B187-9D19-4166-A953-F1C9C70D5F0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